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BA6F982" w14:textId="77777777" w:rsidR="005565E0" w:rsidRPr="000B23D8" w:rsidRDefault="000B23D8" w:rsidP="003A5F41">
      <w:pPr>
        <w:spacing w:after="0" w:line="240" w:lineRule="auto"/>
        <w:jc w:val="center"/>
        <w:rPr>
          <w:rFonts w:ascii="Century Gothic" w:eastAsia="Kalinga" w:hAnsi="Century Gothic" w:cs="Kalinga"/>
          <w:b/>
          <w:sz w:val="20"/>
          <w:szCs w:val="20"/>
        </w:rPr>
      </w:pPr>
      <w:r w:rsidRPr="000B23D8">
        <w:rPr>
          <w:rFonts w:ascii="Century Gothic" w:eastAsia="Kalinga" w:hAnsi="Century Gothic" w:cs="Kalinga"/>
          <w:b/>
          <w:sz w:val="20"/>
          <w:szCs w:val="20"/>
        </w:rPr>
        <w:t xml:space="preserve"> </w:t>
      </w:r>
    </w:p>
    <w:p w14:paraId="0FBEB34A" w14:textId="58771523" w:rsidR="003A5F41" w:rsidRDefault="000B23D8" w:rsidP="003A5F41">
      <w:pPr>
        <w:spacing w:after="0" w:line="240" w:lineRule="auto"/>
        <w:jc w:val="center"/>
        <w:rPr>
          <w:rFonts w:ascii="Century Gothic" w:eastAsia="Kalinga" w:hAnsi="Century Gothic" w:cs="Kalinga"/>
          <w:b/>
          <w:color w:val="auto"/>
          <w:sz w:val="28"/>
          <w:szCs w:val="28"/>
        </w:rPr>
      </w:pPr>
      <w:r w:rsidRPr="00CD3E25">
        <w:rPr>
          <w:rFonts w:ascii="Century Gothic" w:eastAsia="Kalinga" w:hAnsi="Century Gothic" w:cs="Kalinga"/>
          <w:b/>
          <w:color w:val="auto"/>
          <w:sz w:val="28"/>
          <w:szCs w:val="28"/>
        </w:rPr>
        <w:t>BOARD OF DIRECTORS MEETING</w:t>
      </w:r>
    </w:p>
    <w:p w14:paraId="6B72C730" w14:textId="566D3BEC" w:rsidR="00A80A16" w:rsidRPr="00CD3E25" w:rsidRDefault="00A80A16" w:rsidP="003A5F41">
      <w:pPr>
        <w:spacing w:after="0" w:line="240" w:lineRule="auto"/>
        <w:jc w:val="center"/>
        <w:rPr>
          <w:rFonts w:ascii="Century Gothic" w:eastAsia="Kalinga" w:hAnsi="Century Gothic" w:cs="Kalinga"/>
          <w:b/>
          <w:color w:val="auto"/>
          <w:sz w:val="28"/>
          <w:szCs w:val="28"/>
        </w:rPr>
      </w:pPr>
      <w:r>
        <w:rPr>
          <w:rFonts w:ascii="Century Gothic" w:eastAsia="Kalinga" w:hAnsi="Century Gothic" w:cs="Kalinga"/>
          <w:b/>
          <w:color w:val="auto"/>
          <w:sz w:val="28"/>
          <w:szCs w:val="28"/>
        </w:rPr>
        <w:t>MINUTES</w:t>
      </w:r>
    </w:p>
    <w:p w14:paraId="42045D67" w14:textId="12D98F38" w:rsidR="000B23D8" w:rsidRDefault="00D56174" w:rsidP="00403C9F">
      <w:pPr>
        <w:spacing w:after="0" w:line="240" w:lineRule="auto"/>
        <w:jc w:val="center"/>
        <w:rPr>
          <w:rFonts w:ascii="Century Gothic" w:eastAsia="Kalinga" w:hAnsi="Century Gothic" w:cs="Kalinga"/>
          <w:b/>
          <w:i/>
          <w:iCs/>
          <w:color w:val="auto"/>
        </w:rPr>
      </w:pPr>
      <w:r>
        <w:rPr>
          <w:rFonts w:ascii="Century Gothic" w:eastAsia="Kalinga" w:hAnsi="Century Gothic" w:cs="Kalinga"/>
          <w:b/>
          <w:i/>
          <w:iCs/>
          <w:color w:val="auto"/>
        </w:rPr>
        <w:t>May 14</w:t>
      </w:r>
      <w:r w:rsidR="005577DA" w:rsidRPr="00CD3E25">
        <w:rPr>
          <w:rFonts w:ascii="Century Gothic" w:eastAsia="Kalinga" w:hAnsi="Century Gothic" w:cs="Kalinga"/>
          <w:b/>
          <w:i/>
          <w:iCs/>
          <w:color w:val="auto"/>
        </w:rPr>
        <w:t>,</w:t>
      </w:r>
      <w:r w:rsidR="00983E43" w:rsidRPr="00CD3E25">
        <w:rPr>
          <w:rFonts w:ascii="Century Gothic" w:eastAsia="Kalinga" w:hAnsi="Century Gothic" w:cs="Kalinga"/>
          <w:b/>
          <w:i/>
          <w:iCs/>
          <w:color w:val="auto"/>
        </w:rPr>
        <w:t xml:space="preserve"> 202</w:t>
      </w:r>
      <w:r w:rsidR="00787082">
        <w:rPr>
          <w:rFonts w:ascii="Century Gothic" w:eastAsia="Kalinga" w:hAnsi="Century Gothic" w:cs="Kalinga"/>
          <w:b/>
          <w:i/>
          <w:iCs/>
          <w:color w:val="auto"/>
        </w:rPr>
        <w:t>2</w:t>
      </w:r>
      <w:r w:rsidR="00925241">
        <w:rPr>
          <w:rFonts w:ascii="Century Gothic" w:eastAsia="Kalinga" w:hAnsi="Century Gothic" w:cs="Kalinga"/>
          <w:b/>
          <w:i/>
          <w:iCs/>
          <w:color w:val="auto"/>
        </w:rPr>
        <w:t xml:space="preserve"> @</w:t>
      </w:r>
      <w:r w:rsidR="00403C9F">
        <w:rPr>
          <w:rFonts w:ascii="Century Gothic" w:eastAsia="Kalinga" w:hAnsi="Century Gothic" w:cs="Kalinga"/>
          <w:b/>
          <w:i/>
          <w:iCs/>
          <w:color w:val="auto"/>
        </w:rPr>
        <w:t xml:space="preserve"> </w:t>
      </w:r>
      <w:r w:rsidR="00925241">
        <w:rPr>
          <w:rFonts w:ascii="Century Gothic" w:eastAsia="Kalinga" w:hAnsi="Century Gothic" w:cs="Kalinga"/>
          <w:b/>
          <w:i/>
          <w:iCs/>
          <w:color w:val="auto"/>
        </w:rPr>
        <w:t>9:30am via ZOOM</w:t>
      </w:r>
      <w:r w:rsidR="000711AC">
        <w:rPr>
          <w:rFonts w:ascii="Century Gothic" w:eastAsia="Kalinga" w:hAnsi="Century Gothic" w:cs="Kalinga"/>
          <w:b/>
          <w:i/>
          <w:iCs/>
          <w:color w:val="auto"/>
        </w:rPr>
        <w:t xml:space="preserve"> &amp; at Lambda</w:t>
      </w:r>
    </w:p>
    <w:p w14:paraId="02691F17" w14:textId="77777777" w:rsidR="00A00DFB" w:rsidRDefault="00A00DFB" w:rsidP="00403C9F">
      <w:pPr>
        <w:spacing w:after="0" w:line="240" w:lineRule="auto"/>
        <w:jc w:val="center"/>
        <w:rPr>
          <w:rFonts w:ascii="Century Gothic" w:eastAsia="Kalinga" w:hAnsi="Century Gothic" w:cs="Kalinga"/>
          <w:b/>
          <w:i/>
          <w:iCs/>
          <w:color w:val="auto"/>
        </w:rPr>
      </w:pPr>
    </w:p>
    <w:p w14:paraId="67D90C87" w14:textId="035EADCC" w:rsidR="00A00DFB" w:rsidRDefault="00151CCC" w:rsidP="00403C9F">
      <w:pPr>
        <w:spacing w:after="0" w:line="240" w:lineRule="auto"/>
        <w:jc w:val="center"/>
        <w:rPr>
          <w:rFonts w:ascii="Century Gothic" w:eastAsia="Kalinga" w:hAnsi="Century Gothic" w:cs="Kalinga"/>
          <w:iCs/>
          <w:color w:val="auto"/>
        </w:rPr>
      </w:pPr>
      <w:hyperlink r:id="rId8" w:history="1">
        <w:r w:rsidR="00A00DFB" w:rsidRPr="00C117DC">
          <w:rPr>
            <w:rStyle w:val="Hyperlink"/>
            <w:rFonts w:ascii="Century Gothic" w:eastAsia="Kalinga" w:hAnsi="Century Gothic" w:cs="Kalinga"/>
            <w:iCs/>
          </w:rPr>
          <w:t>https://us02web.zoom.us/j/83319265104?pwd=aWc0Q1l2TE1nZ3F2QTJPSXdUMGJPUT09</w:t>
        </w:r>
      </w:hyperlink>
    </w:p>
    <w:p w14:paraId="3DD2031C" w14:textId="3CCE2572" w:rsidR="00AA12CE" w:rsidRPr="00CD3E25" w:rsidRDefault="00AA12CE" w:rsidP="00F30C03">
      <w:pPr>
        <w:spacing w:after="0" w:line="240" w:lineRule="auto"/>
        <w:jc w:val="center"/>
        <w:rPr>
          <w:rFonts w:ascii="Century Gothic" w:eastAsia="Kalinga" w:hAnsi="Century Gothic" w:cs="Kalinga"/>
          <w:b/>
          <w:color w:val="auto"/>
        </w:rPr>
      </w:pPr>
    </w:p>
    <w:p w14:paraId="4B7F6798" w14:textId="678FD812" w:rsidR="00AA12CE" w:rsidRPr="00CD3E25" w:rsidRDefault="0063184E" w:rsidP="00F30C03">
      <w:pPr>
        <w:spacing w:after="0" w:line="240" w:lineRule="auto"/>
        <w:jc w:val="center"/>
        <w:rPr>
          <w:rFonts w:ascii="Century Gothic" w:eastAsia="Kalinga" w:hAnsi="Century Gothic" w:cs="Kalinga"/>
          <w:b/>
          <w:color w:val="auto"/>
          <w:u w:val="single"/>
        </w:rPr>
      </w:pPr>
      <w:r>
        <w:rPr>
          <w:rFonts w:ascii="Century Gothic" w:eastAsia="Kalinga" w:hAnsi="Century Gothic" w:cs="Kalinga"/>
          <w:b/>
          <w:color w:val="auto"/>
          <w:u w:val="single"/>
        </w:rPr>
        <w:t xml:space="preserve">Meeting </w:t>
      </w:r>
      <w:r w:rsidR="005D150F">
        <w:rPr>
          <w:rFonts w:ascii="Century Gothic" w:eastAsia="Kalinga" w:hAnsi="Century Gothic" w:cs="Kalinga"/>
          <w:b/>
          <w:color w:val="auto"/>
          <w:u w:val="single"/>
        </w:rPr>
        <w:t>Agenda</w:t>
      </w:r>
    </w:p>
    <w:p w14:paraId="3C800F2F" w14:textId="77777777" w:rsidR="000B23D8" w:rsidRPr="00CD3E25" w:rsidRDefault="000B23D8">
      <w:pPr>
        <w:spacing w:after="0" w:line="240" w:lineRule="auto"/>
        <w:rPr>
          <w:rFonts w:ascii="Century Gothic" w:hAnsi="Century Gothic"/>
          <w:b/>
          <w:bCs/>
          <w:color w:val="auto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8"/>
        <w:gridCol w:w="4577"/>
      </w:tblGrid>
      <w:tr w:rsidR="00CD3E25" w:rsidRPr="00CD3E25" w14:paraId="7A0F2238" w14:textId="77777777" w:rsidTr="00705E0B">
        <w:tc>
          <w:tcPr>
            <w:tcW w:w="4328" w:type="dxa"/>
          </w:tcPr>
          <w:p w14:paraId="0121AA5D" w14:textId="55474B55" w:rsidR="00705E0B" w:rsidRPr="00CD3E25" w:rsidRDefault="003B24FB" w:rsidP="00C531E9">
            <w:pPr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President:</w:t>
            </w:r>
            <w:r w:rsidR="008E305A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Lori D. 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- Present</w:t>
            </w:r>
          </w:p>
        </w:tc>
        <w:tc>
          <w:tcPr>
            <w:tcW w:w="4577" w:type="dxa"/>
          </w:tcPr>
          <w:p w14:paraId="039158FA" w14:textId="71249FAC" w:rsidR="00705E0B" w:rsidRPr="00CD3E25" w:rsidRDefault="00E104F7" w:rsidP="001F0DF8">
            <w:pPr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Fundraising Chair: </w:t>
            </w:r>
            <w:r w:rsidR="000B23D8"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</w:t>
            </w:r>
            <w:r w:rsidR="001055CE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Sherri M.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- Present</w:t>
            </w:r>
          </w:p>
        </w:tc>
      </w:tr>
      <w:tr w:rsidR="00CD3E25" w:rsidRPr="00CD3E25" w14:paraId="74F3D44F" w14:textId="77777777" w:rsidTr="00705E0B">
        <w:tc>
          <w:tcPr>
            <w:tcW w:w="4328" w:type="dxa"/>
          </w:tcPr>
          <w:p w14:paraId="31A0BAE9" w14:textId="1427F155" w:rsidR="00705E0B" w:rsidRPr="00CD3E25" w:rsidRDefault="00487868" w:rsidP="00BC7B9E">
            <w:pPr>
              <w:rPr>
                <w:rFonts w:ascii="Century Gothic" w:hAnsi="Century Gothic"/>
                <w:color w:val="auto"/>
                <w:sz w:val="20"/>
                <w:szCs w:val="20"/>
                <w:lang w:val="fr-FR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  <w:lang w:val="fr-FR"/>
              </w:rPr>
              <w:t xml:space="preserve">Vice </w:t>
            </w:r>
            <w:proofErr w:type="spellStart"/>
            <w:r w:rsidR="001055CE">
              <w:rPr>
                <w:rFonts w:ascii="Century Gothic" w:eastAsia="Kalinga" w:hAnsi="Century Gothic" w:cs="Kalinga"/>
                <w:color w:val="auto"/>
                <w:sz w:val="20"/>
                <w:szCs w:val="20"/>
                <w:lang w:val="fr-FR"/>
              </w:rPr>
              <w:t>President</w:t>
            </w:r>
            <w:proofErr w:type="spellEnd"/>
            <w:r w:rsidR="001055CE">
              <w:rPr>
                <w:rFonts w:ascii="Century Gothic" w:eastAsia="Kalinga" w:hAnsi="Century Gothic" w:cs="Kalinga"/>
                <w:color w:val="auto"/>
                <w:sz w:val="20"/>
                <w:szCs w:val="20"/>
                <w:lang w:val="fr-FR"/>
              </w:rPr>
              <w:t>: Cory T.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  <w:lang w:val="fr-FR"/>
              </w:rPr>
              <w:t xml:space="preserve"> - </w:t>
            </w:r>
            <w:proofErr w:type="spellStart"/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  <w:lang w:val="fr-FR"/>
              </w:rPr>
              <w:t>Present</w:t>
            </w:r>
            <w:proofErr w:type="spellEnd"/>
          </w:p>
        </w:tc>
        <w:tc>
          <w:tcPr>
            <w:tcW w:w="4577" w:type="dxa"/>
          </w:tcPr>
          <w:p w14:paraId="7E2F3AE8" w14:textId="344DDA02" w:rsidR="00705E0B" w:rsidRPr="00CD3E25" w:rsidRDefault="00E104F7">
            <w:pPr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Membership Chair: </w:t>
            </w:r>
            <w:r w:rsidR="001055CE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Terry S.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- Present</w:t>
            </w:r>
          </w:p>
        </w:tc>
      </w:tr>
      <w:tr w:rsidR="00CD3E25" w:rsidRPr="00CD3E25" w14:paraId="339FE9CB" w14:textId="77777777" w:rsidTr="00705E0B">
        <w:tc>
          <w:tcPr>
            <w:tcW w:w="4328" w:type="dxa"/>
          </w:tcPr>
          <w:p w14:paraId="4924C89E" w14:textId="1125BF0B" w:rsidR="00705E0B" w:rsidRPr="00CD3E25" w:rsidRDefault="00983E43">
            <w:pPr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Secretary: </w:t>
            </w:r>
            <w:r w:rsidR="00453FEC"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Gary M.</w:t>
            </w:r>
            <w:r w:rsidR="00C531E9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- Present</w:t>
            </w:r>
          </w:p>
        </w:tc>
        <w:tc>
          <w:tcPr>
            <w:tcW w:w="4577" w:type="dxa"/>
          </w:tcPr>
          <w:p w14:paraId="23314139" w14:textId="1DAB5175" w:rsidR="00705E0B" w:rsidRPr="00CD3E25" w:rsidRDefault="003B24FB" w:rsidP="007B73A6">
            <w:pPr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Operations Chair:</w:t>
            </w:r>
            <w:r w:rsidR="00E104F7"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</w:t>
            </w:r>
            <w:r w:rsidR="001055CE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Tyrone G.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- Present</w:t>
            </w:r>
          </w:p>
        </w:tc>
      </w:tr>
      <w:tr w:rsidR="00CD3E25" w:rsidRPr="00CD3E25" w14:paraId="1A67530F" w14:textId="77777777" w:rsidTr="00705E0B">
        <w:tc>
          <w:tcPr>
            <w:tcW w:w="4328" w:type="dxa"/>
          </w:tcPr>
          <w:p w14:paraId="18D8F288" w14:textId="019A12AB" w:rsidR="00983E43" w:rsidRPr="00CD3E25" w:rsidRDefault="00983E43" w:rsidP="00983E43">
            <w:pPr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Treasurer: </w:t>
            </w:r>
            <w:r w:rsidR="00787082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Troy H.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- Present</w:t>
            </w:r>
          </w:p>
        </w:tc>
        <w:tc>
          <w:tcPr>
            <w:tcW w:w="4577" w:type="dxa"/>
          </w:tcPr>
          <w:p w14:paraId="55DD0074" w14:textId="227AE395" w:rsidR="00983E43" w:rsidRPr="00CD3E25" w:rsidRDefault="00983E43" w:rsidP="00983E43">
            <w:pPr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Building Manager:  </w:t>
            </w:r>
            <w:r w:rsidR="001055CE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Randy A.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- Present</w:t>
            </w:r>
          </w:p>
        </w:tc>
      </w:tr>
      <w:tr w:rsidR="00CD3E25" w:rsidRPr="00CD3E25" w14:paraId="2CBEFDF5" w14:textId="77777777" w:rsidTr="00705E0B">
        <w:tc>
          <w:tcPr>
            <w:tcW w:w="4328" w:type="dxa"/>
          </w:tcPr>
          <w:p w14:paraId="08EA3607" w14:textId="2CBAC1D9" w:rsidR="00983E43" w:rsidRPr="00CD3E25" w:rsidRDefault="00983E43" w:rsidP="00983E43">
            <w:pPr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Assistant Treasurer: </w:t>
            </w:r>
            <w:r w:rsidR="009760D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Vacant</w:t>
            </w:r>
          </w:p>
        </w:tc>
        <w:tc>
          <w:tcPr>
            <w:tcW w:w="4577" w:type="dxa"/>
          </w:tcPr>
          <w:p w14:paraId="1C275A46" w14:textId="242A2497" w:rsidR="00983E43" w:rsidRPr="00CD3E25" w:rsidRDefault="00686DAC" w:rsidP="00983E43">
            <w:pPr>
              <w:rPr>
                <w:rFonts w:ascii="Century Gothic" w:hAnsi="Century Gothic"/>
                <w:color w:val="auto"/>
                <w:sz w:val="20"/>
                <w:szCs w:val="20"/>
              </w:rPr>
            </w:pPr>
            <w:r w:rsidRPr="00CD3E25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>Trusted Servant Liaison:</w:t>
            </w:r>
            <w:r w:rsidR="001055CE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Bob R.</w:t>
            </w:r>
            <w:r w:rsidR="00A80A16">
              <w:rPr>
                <w:rFonts w:ascii="Century Gothic" w:eastAsia="Kalinga" w:hAnsi="Century Gothic" w:cs="Kalinga"/>
                <w:color w:val="auto"/>
                <w:sz w:val="20"/>
                <w:szCs w:val="20"/>
              </w:rPr>
              <w:t xml:space="preserve"> - Present</w:t>
            </w:r>
          </w:p>
        </w:tc>
      </w:tr>
    </w:tbl>
    <w:p w14:paraId="36216144" w14:textId="77777777" w:rsidR="00983E43" w:rsidRPr="00CD3E25" w:rsidRDefault="00983E43">
      <w:pPr>
        <w:spacing w:after="0" w:line="240" w:lineRule="auto"/>
        <w:rPr>
          <w:rFonts w:ascii="Century Gothic" w:eastAsia="Kalinga" w:hAnsi="Century Gothic" w:cs="Kalinga"/>
          <w:color w:val="auto"/>
          <w:sz w:val="20"/>
          <w:szCs w:val="20"/>
        </w:rPr>
      </w:pPr>
    </w:p>
    <w:p w14:paraId="399D4F8F" w14:textId="77777777" w:rsidR="00067247" w:rsidRPr="00CD3E25" w:rsidRDefault="00067247" w:rsidP="00067247">
      <w:pPr>
        <w:spacing w:after="0" w:line="240" w:lineRule="auto"/>
        <w:rPr>
          <w:rFonts w:ascii="Century Gothic" w:eastAsia="Kalinga" w:hAnsi="Century Gothic" w:cs="Kalinga"/>
          <w:b/>
          <w:bCs/>
          <w:color w:val="auto"/>
          <w:sz w:val="20"/>
          <w:szCs w:val="20"/>
        </w:rPr>
      </w:pPr>
    </w:p>
    <w:p w14:paraId="63020354" w14:textId="2BC97DD4" w:rsidR="00067247" w:rsidRPr="00CD3E25" w:rsidRDefault="00067247" w:rsidP="00067247">
      <w:pPr>
        <w:spacing w:after="0" w:line="240" w:lineRule="auto"/>
        <w:rPr>
          <w:rFonts w:ascii="Century Gothic" w:eastAsia="Kalinga" w:hAnsi="Century Gothic" w:cs="Kalinga"/>
          <w:b/>
          <w:bCs/>
          <w:color w:val="auto"/>
          <w:sz w:val="20"/>
          <w:szCs w:val="20"/>
        </w:rPr>
      </w:pPr>
      <w:r w:rsidRPr="00CD3E25">
        <w:rPr>
          <w:rFonts w:ascii="Century Gothic" w:eastAsia="Kalinga" w:hAnsi="Century Gothic" w:cs="Kalinga"/>
          <w:b/>
          <w:bCs/>
          <w:color w:val="auto"/>
          <w:sz w:val="20"/>
          <w:szCs w:val="20"/>
        </w:rPr>
        <w:t>OFFICER REPORTS</w:t>
      </w:r>
      <w:r w:rsidR="004038F1" w:rsidRPr="00CD3E25">
        <w:rPr>
          <w:rFonts w:ascii="Century Gothic" w:eastAsia="Kalinga" w:hAnsi="Century Gothic" w:cs="Kalinga"/>
          <w:b/>
          <w:bCs/>
          <w:color w:val="auto"/>
          <w:sz w:val="20"/>
          <w:szCs w:val="20"/>
        </w:rPr>
        <w:t xml:space="preserve"> </w:t>
      </w:r>
    </w:p>
    <w:p w14:paraId="0A71C2D6" w14:textId="04B3B692" w:rsidR="00577927" w:rsidRPr="00CD3E25" w:rsidRDefault="00577927" w:rsidP="00577927">
      <w:pPr>
        <w:spacing w:after="0" w:line="240" w:lineRule="auto"/>
        <w:rPr>
          <w:rFonts w:ascii="Century Gothic" w:eastAsia="Kalinga" w:hAnsi="Century Gothic" w:cs="Kalinga"/>
          <w:b/>
          <w:color w:val="auto"/>
          <w:sz w:val="20"/>
          <w:szCs w:val="20"/>
        </w:rPr>
      </w:pPr>
    </w:p>
    <w:p w14:paraId="16BE762B" w14:textId="27950EAA" w:rsidR="00A3099B" w:rsidRPr="00CD3E25" w:rsidRDefault="00577927" w:rsidP="00151184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b/>
          <w:bCs/>
          <w:i/>
          <w:iCs/>
          <w:color w:val="auto"/>
          <w:sz w:val="20"/>
          <w:szCs w:val="20"/>
        </w:rPr>
      </w:pPr>
      <w:r w:rsidRPr="00CD3E25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President</w:t>
      </w:r>
      <w:r w:rsidRPr="00CD3E25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</w:t>
      </w:r>
    </w:p>
    <w:p w14:paraId="1B5F695D" w14:textId="19F3D2C3" w:rsidR="00053419" w:rsidRPr="00053419" w:rsidRDefault="00577927" w:rsidP="00A42EB0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b/>
          <w:bCs/>
          <w:i/>
          <w:iCs/>
          <w:color w:val="auto"/>
          <w:sz w:val="20"/>
          <w:szCs w:val="20"/>
        </w:rPr>
      </w:pPr>
      <w:r w:rsidRPr="00053419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Vice President</w:t>
      </w:r>
      <w:r w:rsidRPr="00053419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</w:t>
      </w:r>
    </w:p>
    <w:p w14:paraId="0B0727A0" w14:textId="3568586B" w:rsidR="00A3099B" w:rsidRPr="00053419" w:rsidRDefault="00577927" w:rsidP="00A42EB0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b/>
          <w:bCs/>
          <w:i/>
          <w:iCs/>
          <w:color w:val="auto"/>
          <w:sz w:val="20"/>
          <w:szCs w:val="20"/>
        </w:rPr>
      </w:pPr>
      <w:r w:rsidRPr="00053419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Secretary</w:t>
      </w:r>
      <w:r w:rsidRPr="00053419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</w:t>
      </w:r>
    </w:p>
    <w:p w14:paraId="5D026C8F" w14:textId="5B13974B" w:rsidR="00151184" w:rsidRPr="00CD3E25" w:rsidRDefault="00577927" w:rsidP="00151184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color w:val="auto"/>
          <w:sz w:val="20"/>
          <w:szCs w:val="20"/>
        </w:rPr>
      </w:pPr>
      <w:r w:rsidRPr="00CD3E25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Treasurer</w:t>
      </w:r>
      <w:r w:rsidRPr="00CD3E25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</w:t>
      </w:r>
      <w:r w:rsidR="00F8514B">
        <w:rPr>
          <w:rFonts w:ascii="Century Gothic" w:eastAsia="Times New Roman" w:hAnsi="Century Gothic" w:cs="Times New Roman"/>
          <w:color w:val="auto"/>
          <w:sz w:val="20"/>
          <w:szCs w:val="20"/>
        </w:rPr>
        <w:t>- report delivered and accepted</w:t>
      </w:r>
    </w:p>
    <w:p w14:paraId="27ECBA11" w14:textId="43A945D8" w:rsidR="00A3099B" w:rsidRPr="00CD3E25" w:rsidRDefault="00577927" w:rsidP="00151184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b/>
          <w:bCs/>
          <w:i/>
          <w:iCs/>
          <w:color w:val="auto"/>
          <w:sz w:val="20"/>
          <w:szCs w:val="20"/>
        </w:rPr>
      </w:pPr>
      <w:r w:rsidRPr="00CD3E25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Asst. Treasurer</w:t>
      </w:r>
      <w:r w:rsidRPr="00CD3E25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</w:t>
      </w:r>
    </w:p>
    <w:p w14:paraId="398E96C8" w14:textId="0BD05AC8" w:rsidR="00577927" w:rsidRPr="00CD3E25" w:rsidRDefault="00577927" w:rsidP="00151184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b/>
          <w:bCs/>
          <w:i/>
          <w:iCs/>
          <w:color w:val="auto"/>
          <w:sz w:val="20"/>
          <w:szCs w:val="20"/>
        </w:rPr>
      </w:pPr>
      <w:r w:rsidRPr="00CD3E25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Fundraising</w:t>
      </w:r>
      <w:r w:rsidRPr="00CD3E25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</w:t>
      </w:r>
      <w:r w:rsidR="00F8514B">
        <w:rPr>
          <w:rFonts w:ascii="Century Gothic" w:eastAsia="Times New Roman" w:hAnsi="Century Gothic" w:cs="Times New Roman"/>
          <w:color w:val="auto"/>
          <w:sz w:val="20"/>
          <w:szCs w:val="20"/>
        </w:rPr>
        <w:t>- Bingo was profitable &amp; fun!</w:t>
      </w:r>
    </w:p>
    <w:p w14:paraId="576FB265" w14:textId="2FF0C392" w:rsidR="00C531E9" w:rsidRPr="00CD3E25" w:rsidRDefault="00577927" w:rsidP="00C531E9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i/>
          <w:color w:val="auto"/>
          <w:sz w:val="20"/>
          <w:szCs w:val="20"/>
        </w:rPr>
      </w:pPr>
      <w:r w:rsidRPr="00CD3E25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Membership</w:t>
      </w:r>
      <w:r w:rsidR="00F8514B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 xml:space="preserve"> - </w:t>
      </w:r>
      <w:r w:rsidR="00F8514B" w:rsidRPr="00F8514B">
        <w:rPr>
          <w:rFonts w:ascii="Century Gothic" w:eastAsia="Times New Roman" w:hAnsi="Century Gothic" w:cs="Times New Roman"/>
          <w:bCs/>
          <w:color w:val="auto"/>
          <w:sz w:val="20"/>
          <w:szCs w:val="20"/>
        </w:rPr>
        <w:t>no longer accepting PayPal</w:t>
      </w:r>
      <w:r w:rsidRPr="00CD3E25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</w:t>
      </w:r>
    </w:p>
    <w:p w14:paraId="5E3EAB46" w14:textId="6FA15950" w:rsidR="00A3099B" w:rsidRPr="00CD3E25" w:rsidRDefault="00B23C27" w:rsidP="00151184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b/>
          <w:bCs/>
          <w:i/>
          <w:iCs/>
          <w:color w:val="auto"/>
          <w:sz w:val="20"/>
          <w:szCs w:val="20"/>
        </w:rPr>
      </w:pPr>
      <w:r w:rsidRPr="00CD3E25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 xml:space="preserve">Operations </w:t>
      </w:r>
    </w:p>
    <w:p w14:paraId="6BD3573D" w14:textId="729CEFA6" w:rsidR="00577927" w:rsidRPr="00CD3E25" w:rsidRDefault="00577927" w:rsidP="00151184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b/>
          <w:bCs/>
          <w:i/>
          <w:iCs/>
          <w:color w:val="auto"/>
          <w:sz w:val="20"/>
          <w:szCs w:val="20"/>
        </w:rPr>
      </w:pPr>
      <w:r w:rsidRPr="00CD3E25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Building Manager</w:t>
      </w:r>
      <w:r w:rsidRPr="00CD3E25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</w:t>
      </w:r>
    </w:p>
    <w:p w14:paraId="19DD5D1F" w14:textId="00EABB8F" w:rsidR="00577927" w:rsidRPr="00CD3E25" w:rsidRDefault="00577927" w:rsidP="00151184">
      <w:pPr>
        <w:pStyle w:val="ListParagraph"/>
        <w:numPr>
          <w:ilvl w:val="0"/>
          <w:numId w:val="44"/>
        </w:numPr>
        <w:spacing w:after="0"/>
        <w:rPr>
          <w:rFonts w:ascii="Century Gothic" w:eastAsia="Times New Roman" w:hAnsi="Century Gothic" w:cs="Times New Roman"/>
          <w:color w:val="auto"/>
          <w:sz w:val="20"/>
          <w:szCs w:val="20"/>
        </w:rPr>
      </w:pPr>
      <w:r w:rsidRPr="00CD3E25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>Trusted Servant Liaison</w:t>
      </w:r>
      <w:r w:rsidR="003A63C8">
        <w:rPr>
          <w:rFonts w:ascii="Century Gothic" w:eastAsia="Times New Roman" w:hAnsi="Century Gothic" w:cs="Times New Roman"/>
          <w:b/>
          <w:bCs/>
          <w:color w:val="auto"/>
          <w:sz w:val="20"/>
          <w:szCs w:val="20"/>
        </w:rPr>
        <w:t xml:space="preserve"> </w:t>
      </w:r>
    </w:p>
    <w:p w14:paraId="4C1BBBFE" w14:textId="77777777" w:rsidR="00151184" w:rsidRPr="00CD3E25" w:rsidRDefault="00151184" w:rsidP="00151184">
      <w:pPr>
        <w:pStyle w:val="ListParagraph"/>
        <w:spacing w:after="0"/>
        <w:rPr>
          <w:rFonts w:ascii="Century Gothic" w:eastAsia="Times New Roman" w:hAnsi="Century Gothic" w:cs="Times New Roman"/>
          <w:color w:val="auto"/>
          <w:sz w:val="20"/>
          <w:szCs w:val="20"/>
        </w:rPr>
      </w:pPr>
    </w:p>
    <w:p w14:paraId="34A5821E" w14:textId="06CC319D" w:rsidR="00C531E9" w:rsidRDefault="00577927" w:rsidP="00236883">
      <w:pPr>
        <w:spacing w:after="0" w:line="240" w:lineRule="auto"/>
        <w:rPr>
          <w:rFonts w:ascii="Century Gothic" w:eastAsia="Kalinga" w:hAnsi="Century Gothic" w:cs="Kalinga"/>
          <w:b/>
          <w:color w:val="auto"/>
          <w:sz w:val="20"/>
          <w:szCs w:val="20"/>
        </w:rPr>
      </w:pPr>
      <w:r w:rsidRPr="00CD3E25">
        <w:rPr>
          <w:rFonts w:ascii="Century Gothic" w:eastAsia="Kalinga" w:hAnsi="Century Gothic" w:cs="Kalinga"/>
          <w:b/>
          <w:color w:val="auto"/>
          <w:sz w:val="20"/>
          <w:szCs w:val="20"/>
        </w:rPr>
        <w:t xml:space="preserve">AGENDA </w:t>
      </w:r>
      <w:r w:rsidR="00B23C27" w:rsidRPr="00CD3E25">
        <w:rPr>
          <w:rFonts w:ascii="Century Gothic" w:eastAsia="Kalinga" w:hAnsi="Century Gothic" w:cs="Kalinga"/>
          <w:b/>
          <w:color w:val="auto"/>
          <w:sz w:val="20"/>
          <w:szCs w:val="20"/>
        </w:rPr>
        <w:t>ITEMS</w:t>
      </w:r>
      <w:r w:rsidR="00B23C27" w:rsidRPr="00CD3E25">
        <w:rPr>
          <w:rFonts w:ascii="Century Gothic" w:eastAsia="Kalinga" w:hAnsi="Century Gothic" w:cs="Kalinga"/>
          <w:b/>
          <w:color w:val="auto"/>
          <w:sz w:val="20"/>
          <w:szCs w:val="20"/>
        </w:rPr>
        <w:softHyphen/>
      </w:r>
      <w:r w:rsidR="00B23C27" w:rsidRPr="00CD3E25">
        <w:rPr>
          <w:rFonts w:ascii="Century Gothic" w:eastAsia="Kalinga" w:hAnsi="Century Gothic" w:cs="Kalinga"/>
          <w:b/>
          <w:color w:val="auto"/>
          <w:sz w:val="20"/>
          <w:szCs w:val="20"/>
        </w:rPr>
        <w:softHyphen/>
      </w:r>
      <w:r w:rsidR="00B23C27" w:rsidRPr="00CD3E25">
        <w:rPr>
          <w:rFonts w:ascii="Century Gothic" w:eastAsia="Kalinga" w:hAnsi="Century Gothic" w:cs="Kalinga"/>
          <w:b/>
          <w:color w:val="auto"/>
          <w:sz w:val="20"/>
          <w:szCs w:val="20"/>
        </w:rPr>
        <w:softHyphen/>
      </w:r>
      <w:r w:rsidR="00B23C27" w:rsidRPr="00CD3E25">
        <w:rPr>
          <w:rFonts w:ascii="Century Gothic" w:eastAsia="Kalinga" w:hAnsi="Century Gothic" w:cs="Kalinga"/>
          <w:b/>
          <w:color w:val="auto"/>
          <w:sz w:val="20"/>
          <w:szCs w:val="20"/>
        </w:rPr>
        <w:softHyphen/>
        <w:t xml:space="preserve"> -</w:t>
      </w:r>
      <w:r w:rsidR="00CD3E25" w:rsidRPr="00CD3E25">
        <w:rPr>
          <w:rFonts w:ascii="Century Gothic" w:eastAsia="Kalinga" w:hAnsi="Century Gothic" w:cs="Kalinga"/>
          <w:b/>
          <w:color w:val="auto"/>
          <w:sz w:val="20"/>
          <w:szCs w:val="20"/>
        </w:rPr>
        <w:t xml:space="preserve"> OLD</w:t>
      </w:r>
      <w:r w:rsidRPr="00CD3E25">
        <w:rPr>
          <w:rFonts w:ascii="Century Gothic" w:eastAsia="Kalinga" w:hAnsi="Century Gothic" w:cs="Kalinga"/>
          <w:b/>
          <w:color w:val="auto"/>
          <w:sz w:val="20"/>
          <w:szCs w:val="20"/>
        </w:rPr>
        <w:t xml:space="preserve"> BUSINESS</w:t>
      </w:r>
    </w:p>
    <w:p w14:paraId="1A2F887A" w14:textId="725215CF" w:rsidR="004D7676" w:rsidRDefault="004D7676" w:rsidP="004D7676">
      <w:pPr>
        <w:spacing w:after="0" w:line="240" w:lineRule="auto"/>
        <w:rPr>
          <w:rFonts w:ascii="Century Gothic" w:eastAsia="Times New Roman" w:hAnsi="Century Gothic" w:cs="Times New Roman"/>
          <w:color w:val="auto"/>
          <w:sz w:val="20"/>
          <w:szCs w:val="20"/>
        </w:rPr>
      </w:pPr>
    </w:p>
    <w:p w14:paraId="5D018413" w14:textId="1CA6296C" w:rsidR="00294B16" w:rsidRDefault="00294B16" w:rsidP="004D7676">
      <w:pPr>
        <w:spacing w:after="0" w:line="240" w:lineRule="auto"/>
        <w:rPr>
          <w:rFonts w:ascii="Century Gothic" w:eastAsia="Times New Roman" w:hAnsi="Century Gothic" w:cs="Times New Roman"/>
          <w:color w:val="auto"/>
          <w:sz w:val="20"/>
          <w:szCs w:val="20"/>
        </w:rPr>
      </w:pPr>
      <w:r>
        <w:rPr>
          <w:rFonts w:ascii="Century Gothic" w:eastAsia="Times New Roman" w:hAnsi="Century Gothic" w:cs="Times New Roman"/>
          <w:color w:val="auto"/>
          <w:sz w:val="20"/>
          <w:szCs w:val="20"/>
        </w:rPr>
        <w:t>Round Down</w:t>
      </w:r>
      <w:r w:rsidR="00F8514B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- Payment for food due - Event is May 22 at 6pm - meetings that are affected have been contacted</w:t>
      </w:r>
    </w:p>
    <w:p w14:paraId="649F1917" w14:textId="77777777" w:rsidR="00294B16" w:rsidRPr="004D7676" w:rsidRDefault="00294B16" w:rsidP="004D7676">
      <w:pPr>
        <w:spacing w:after="0" w:line="240" w:lineRule="auto"/>
        <w:rPr>
          <w:rFonts w:ascii="Century Gothic" w:eastAsia="Times New Roman" w:hAnsi="Century Gothic" w:cs="Times New Roman"/>
          <w:color w:val="auto"/>
          <w:sz w:val="20"/>
          <w:szCs w:val="20"/>
        </w:rPr>
      </w:pPr>
    </w:p>
    <w:p w14:paraId="57A6B4D8" w14:textId="53C3FDE9" w:rsidR="00C531E9" w:rsidRDefault="00C531E9" w:rsidP="00C531E9">
      <w:pPr>
        <w:spacing w:after="0" w:line="240" w:lineRule="auto"/>
        <w:rPr>
          <w:rFonts w:ascii="Century Gothic" w:eastAsia="Times New Roman" w:hAnsi="Century Gothic" w:cs="Times New Roman"/>
          <w:b/>
          <w:color w:val="auto"/>
          <w:sz w:val="20"/>
          <w:szCs w:val="20"/>
        </w:rPr>
      </w:pPr>
      <w:r w:rsidRPr="00C531E9">
        <w:rPr>
          <w:rFonts w:ascii="Century Gothic" w:eastAsia="Times New Roman" w:hAnsi="Century Gothic" w:cs="Times New Roman"/>
          <w:b/>
          <w:color w:val="auto"/>
          <w:sz w:val="20"/>
          <w:szCs w:val="20"/>
        </w:rPr>
        <w:t>AGENDA ITEMS</w:t>
      </w:r>
      <w:r w:rsidRPr="00C531E9">
        <w:rPr>
          <w:rFonts w:ascii="Century Gothic" w:eastAsia="Times New Roman" w:hAnsi="Century Gothic" w:cs="Times New Roman"/>
          <w:b/>
          <w:color w:val="auto"/>
          <w:sz w:val="20"/>
          <w:szCs w:val="20"/>
        </w:rPr>
        <w:softHyphen/>
      </w:r>
      <w:r w:rsidRPr="00C531E9">
        <w:rPr>
          <w:rFonts w:ascii="Century Gothic" w:eastAsia="Times New Roman" w:hAnsi="Century Gothic" w:cs="Times New Roman"/>
          <w:b/>
          <w:color w:val="auto"/>
          <w:sz w:val="20"/>
          <w:szCs w:val="20"/>
        </w:rPr>
        <w:softHyphen/>
      </w:r>
      <w:r w:rsidRPr="00C531E9">
        <w:rPr>
          <w:rFonts w:ascii="Century Gothic" w:eastAsia="Times New Roman" w:hAnsi="Century Gothic" w:cs="Times New Roman"/>
          <w:b/>
          <w:color w:val="auto"/>
          <w:sz w:val="20"/>
          <w:szCs w:val="20"/>
        </w:rPr>
        <w:softHyphen/>
      </w:r>
      <w:r w:rsidRPr="00C531E9">
        <w:rPr>
          <w:rFonts w:ascii="Century Gothic" w:eastAsia="Times New Roman" w:hAnsi="Century Gothic" w:cs="Times New Roman"/>
          <w:b/>
          <w:color w:val="auto"/>
          <w:sz w:val="20"/>
          <w:szCs w:val="20"/>
        </w:rPr>
        <w:softHyphen/>
        <w:t xml:space="preserve"> -</w:t>
      </w:r>
      <w:r>
        <w:rPr>
          <w:rFonts w:ascii="Century Gothic" w:eastAsia="Times New Roman" w:hAnsi="Century Gothic" w:cs="Times New Roman"/>
          <w:b/>
          <w:color w:val="auto"/>
          <w:sz w:val="20"/>
          <w:szCs w:val="20"/>
        </w:rPr>
        <w:t xml:space="preserve"> NEW</w:t>
      </w:r>
      <w:r w:rsidRPr="00C531E9">
        <w:rPr>
          <w:rFonts w:ascii="Century Gothic" w:eastAsia="Times New Roman" w:hAnsi="Century Gothic" w:cs="Times New Roman"/>
          <w:b/>
          <w:color w:val="auto"/>
          <w:sz w:val="20"/>
          <w:szCs w:val="20"/>
        </w:rPr>
        <w:t xml:space="preserve"> BUSINESS</w:t>
      </w:r>
    </w:p>
    <w:p w14:paraId="20F0A6E4" w14:textId="6629EA8C" w:rsidR="001F0DF8" w:rsidRDefault="001F0DF8" w:rsidP="00C531E9">
      <w:pPr>
        <w:spacing w:after="0" w:line="240" w:lineRule="auto"/>
        <w:rPr>
          <w:rFonts w:ascii="Century Gothic" w:eastAsia="Times New Roman" w:hAnsi="Century Gothic" w:cs="Times New Roman"/>
          <w:b/>
          <w:color w:val="auto"/>
          <w:sz w:val="20"/>
          <w:szCs w:val="20"/>
        </w:rPr>
      </w:pPr>
    </w:p>
    <w:p w14:paraId="72D3B910" w14:textId="6F95C55F" w:rsidR="003D0949" w:rsidRDefault="00D56174" w:rsidP="00C531E9">
      <w:pPr>
        <w:spacing w:after="0" w:line="240" w:lineRule="auto"/>
        <w:rPr>
          <w:rFonts w:ascii="Century Gothic" w:eastAsia="Times New Roman" w:hAnsi="Century Gothic" w:cs="Times New Roman"/>
          <w:color w:val="auto"/>
          <w:sz w:val="20"/>
          <w:szCs w:val="20"/>
        </w:rPr>
      </w:pPr>
      <w:r>
        <w:rPr>
          <w:rFonts w:ascii="Century Gothic" w:eastAsia="Times New Roman" w:hAnsi="Century Gothic" w:cs="Times New Roman"/>
          <w:color w:val="auto"/>
          <w:sz w:val="20"/>
          <w:szCs w:val="20"/>
        </w:rPr>
        <w:t>Asst. Treasurer</w:t>
      </w:r>
      <w:r w:rsidR="00F8514B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- will be appointed by Lori D. (President)</w:t>
      </w:r>
    </w:p>
    <w:p w14:paraId="0F0F3995" w14:textId="4FF287C2" w:rsidR="00D56174" w:rsidRDefault="00D56174" w:rsidP="00C531E9">
      <w:pPr>
        <w:spacing w:after="0" w:line="240" w:lineRule="auto"/>
        <w:rPr>
          <w:rFonts w:ascii="Century Gothic" w:eastAsia="Times New Roman" w:hAnsi="Century Gothic" w:cs="Times New Roman"/>
          <w:color w:val="auto"/>
          <w:sz w:val="20"/>
          <w:szCs w:val="20"/>
        </w:rPr>
      </w:pPr>
      <w:r>
        <w:rPr>
          <w:rFonts w:ascii="Century Gothic" w:eastAsia="Times New Roman" w:hAnsi="Century Gothic" w:cs="Times New Roman"/>
          <w:color w:val="auto"/>
          <w:sz w:val="20"/>
          <w:szCs w:val="20"/>
        </w:rPr>
        <w:t>Bathroom signs</w:t>
      </w:r>
      <w:r w:rsidR="00F8514B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- Vote passed to put in new signs including “</w:t>
      </w:r>
      <w:proofErr w:type="spellStart"/>
      <w:r w:rsidR="00F8514B">
        <w:rPr>
          <w:rFonts w:ascii="Century Gothic" w:eastAsia="Times New Roman" w:hAnsi="Century Gothic" w:cs="Times New Roman"/>
          <w:color w:val="auto"/>
          <w:sz w:val="20"/>
          <w:szCs w:val="20"/>
        </w:rPr>
        <w:t>Self Identified</w:t>
      </w:r>
      <w:proofErr w:type="spellEnd"/>
      <w:r w:rsidR="00F8514B"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” </w:t>
      </w:r>
    </w:p>
    <w:p w14:paraId="458ED66A" w14:textId="02984775" w:rsidR="00F82F41" w:rsidRDefault="00F8514B" w:rsidP="00C531E9">
      <w:pPr>
        <w:spacing w:after="0" w:line="240" w:lineRule="auto"/>
        <w:rPr>
          <w:rFonts w:ascii="Century Gothic" w:eastAsia="Times New Roman" w:hAnsi="Century Gothic" w:cs="Times New Roman"/>
          <w:color w:val="auto"/>
          <w:sz w:val="20"/>
          <w:szCs w:val="20"/>
        </w:rPr>
      </w:pPr>
      <w:proofErr w:type="spellStart"/>
      <w:r>
        <w:rPr>
          <w:rFonts w:ascii="Century Gothic" w:eastAsia="Times New Roman" w:hAnsi="Century Gothic" w:cs="Times New Roman"/>
          <w:color w:val="auto"/>
          <w:sz w:val="20"/>
          <w:szCs w:val="20"/>
        </w:rPr>
        <w:t>Narcan</w:t>
      </w:r>
      <w:proofErr w:type="spellEnd"/>
      <w:r>
        <w:rPr>
          <w:rFonts w:ascii="Century Gothic" w:eastAsia="Times New Roman" w:hAnsi="Century Gothic" w:cs="Times New Roman"/>
          <w:color w:val="auto"/>
          <w:sz w:val="20"/>
          <w:szCs w:val="20"/>
        </w:rPr>
        <w:t xml:space="preserve"> will be relocated to be with first aid kit</w:t>
      </w:r>
      <w:bookmarkStart w:id="0" w:name="_GoBack"/>
      <w:bookmarkEnd w:id="0"/>
    </w:p>
    <w:p w14:paraId="7EE2D8D9" w14:textId="77777777" w:rsidR="00967734" w:rsidRPr="000711AC" w:rsidRDefault="00967734" w:rsidP="00C531E9">
      <w:pPr>
        <w:spacing w:after="0" w:line="240" w:lineRule="auto"/>
        <w:rPr>
          <w:rFonts w:ascii="Century Gothic" w:eastAsia="Times New Roman" w:hAnsi="Century Gothic" w:cs="Times New Roman"/>
          <w:color w:val="auto"/>
          <w:sz w:val="20"/>
          <w:szCs w:val="20"/>
        </w:rPr>
      </w:pPr>
    </w:p>
    <w:sectPr w:rsidR="00967734" w:rsidRPr="000711AC" w:rsidSect="007568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37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0639DA" w14:textId="77777777" w:rsidR="00151CCC" w:rsidRDefault="00151CCC" w:rsidP="00AA12AA">
      <w:pPr>
        <w:spacing w:after="0" w:line="240" w:lineRule="auto"/>
      </w:pPr>
      <w:r>
        <w:separator/>
      </w:r>
    </w:p>
  </w:endnote>
  <w:endnote w:type="continuationSeparator" w:id="0">
    <w:p w14:paraId="69A78980" w14:textId="77777777" w:rsidR="00151CCC" w:rsidRDefault="00151CCC" w:rsidP="00AA12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6309883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A06FD3" w14:textId="77777777" w:rsidR="00C5051E" w:rsidRDefault="00C5051E" w:rsidP="00C5051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EECFC3" w14:textId="77777777" w:rsidR="00C5051E" w:rsidRDefault="00C505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666590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23DEC92" w14:textId="227D964A" w:rsidR="00C5051E" w:rsidRDefault="00C5051E" w:rsidP="00C5051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8514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CA9809E" w14:textId="77777777" w:rsidR="00C5051E" w:rsidRDefault="00C505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C9190" w14:textId="77777777" w:rsidR="00C5051E" w:rsidRDefault="00C50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CAAC3" w14:textId="77777777" w:rsidR="00151CCC" w:rsidRDefault="00151CCC" w:rsidP="00AA12AA">
      <w:pPr>
        <w:spacing w:after="0" w:line="240" w:lineRule="auto"/>
      </w:pPr>
      <w:r>
        <w:separator/>
      </w:r>
    </w:p>
  </w:footnote>
  <w:footnote w:type="continuationSeparator" w:id="0">
    <w:p w14:paraId="1264BF55" w14:textId="77777777" w:rsidR="00151CCC" w:rsidRDefault="00151CCC" w:rsidP="00AA12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80880" w14:textId="77777777" w:rsidR="00C5051E" w:rsidRDefault="00C505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56EC5" w14:textId="77777777" w:rsidR="00C5051E" w:rsidRDefault="00C5051E" w:rsidP="000B23D8">
    <w:pPr>
      <w:pStyle w:val="Header"/>
      <w:jc w:val="center"/>
    </w:pPr>
    <w:r>
      <w:rPr>
        <w:noProof/>
      </w:rPr>
      <w:drawing>
        <wp:inline distT="0" distB="0" distL="0" distR="0" wp14:anchorId="0210ED07" wp14:editId="5E61D592">
          <wp:extent cx="2027817" cy="1009403"/>
          <wp:effectExtent l="0" t="0" r="444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ambda-South-Logo-235x10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5686" cy="1023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AA631" w14:textId="77777777" w:rsidR="00C5051E" w:rsidRDefault="00C505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6B425CC8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27630"/>
    <w:multiLevelType w:val="hybridMultilevel"/>
    <w:tmpl w:val="9E8E1D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F91D3C"/>
    <w:multiLevelType w:val="hybridMultilevel"/>
    <w:tmpl w:val="9AA8B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D0E06"/>
    <w:multiLevelType w:val="hybridMultilevel"/>
    <w:tmpl w:val="8632A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810B0"/>
    <w:multiLevelType w:val="hybridMultilevel"/>
    <w:tmpl w:val="BB2E6B84"/>
    <w:lvl w:ilvl="0" w:tplc="04090001">
      <w:start w:val="1"/>
      <w:numFmt w:val="bullet"/>
      <w:lvlText w:val=""/>
      <w:lvlJc w:val="left"/>
      <w:pPr>
        <w:ind w:left="8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5" w15:restartNumberingAfterBreak="0">
    <w:nsid w:val="0AC43BA5"/>
    <w:multiLevelType w:val="hybridMultilevel"/>
    <w:tmpl w:val="C01A3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91B31"/>
    <w:multiLevelType w:val="hybridMultilevel"/>
    <w:tmpl w:val="D2B4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5A710C"/>
    <w:multiLevelType w:val="hybridMultilevel"/>
    <w:tmpl w:val="4BE8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43133"/>
    <w:multiLevelType w:val="hybridMultilevel"/>
    <w:tmpl w:val="53B4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8A34D6"/>
    <w:multiLevelType w:val="hybridMultilevel"/>
    <w:tmpl w:val="63149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EF21AE"/>
    <w:multiLevelType w:val="hybridMultilevel"/>
    <w:tmpl w:val="E678455E"/>
    <w:lvl w:ilvl="0" w:tplc="40A21646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1" w15:restartNumberingAfterBreak="0">
    <w:nsid w:val="1C854FBE"/>
    <w:multiLevelType w:val="hybridMultilevel"/>
    <w:tmpl w:val="8506B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A81D0D"/>
    <w:multiLevelType w:val="hybridMultilevel"/>
    <w:tmpl w:val="6B309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0C1A9F"/>
    <w:multiLevelType w:val="hybridMultilevel"/>
    <w:tmpl w:val="1200C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656BE3"/>
    <w:multiLevelType w:val="hybridMultilevel"/>
    <w:tmpl w:val="66C60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B76831"/>
    <w:multiLevelType w:val="hybridMultilevel"/>
    <w:tmpl w:val="E87EC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ED7E84"/>
    <w:multiLevelType w:val="hybridMultilevel"/>
    <w:tmpl w:val="C3C62D72"/>
    <w:lvl w:ilvl="0" w:tplc="AFFE4140">
      <w:start w:val="1"/>
      <w:numFmt w:val="decimal"/>
      <w:lvlText w:val="%1."/>
      <w:lvlJc w:val="left"/>
      <w:pPr>
        <w:ind w:left="600" w:hanging="360"/>
      </w:pPr>
      <w:rPr>
        <w:rFonts w:ascii="Kalinga" w:eastAsia="Kalinga" w:hAnsi="Kalinga" w:cs="Kaling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7" w15:restartNumberingAfterBreak="0">
    <w:nsid w:val="26CA5AAD"/>
    <w:multiLevelType w:val="hybridMultilevel"/>
    <w:tmpl w:val="F12A9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094619"/>
    <w:multiLevelType w:val="hybridMultilevel"/>
    <w:tmpl w:val="D2A46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C9222D"/>
    <w:multiLevelType w:val="hybridMultilevel"/>
    <w:tmpl w:val="2B6C4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0E0642"/>
    <w:multiLevelType w:val="hybridMultilevel"/>
    <w:tmpl w:val="107CA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96C47"/>
    <w:multiLevelType w:val="hybridMultilevel"/>
    <w:tmpl w:val="6DE21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B64B36"/>
    <w:multiLevelType w:val="hybridMultilevel"/>
    <w:tmpl w:val="AB90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772209"/>
    <w:multiLevelType w:val="hybridMultilevel"/>
    <w:tmpl w:val="CE820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F4AAD"/>
    <w:multiLevelType w:val="hybridMultilevel"/>
    <w:tmpl w:val="1E842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103517"/>
    <w:multiLevelType w:val="hybridMultilevel"/>
    <w:tmpl w:val="03260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7434C5"/>
    <w:multiLevelType w:val="hybridMultilevel"/>
    <w:tmpl w:val="2B522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C9782C"/>
    <w:multiLevelType w:val="hybridMultilevel"/>
    <w:tmpl w:val="72AA6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FD1468"/>
    <w:multiLevelType w:val="hybridMultilevel"/>
    <w:tmpl w:val="8632A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A3375F"/>
    <w:multiLevelType w:val="hybridMultilevel"/>
    <w:tmpl w:val="7828FFCC"/>
    <w:lvl w:ilvl="0" w:tplc="AECA2AE4">
      <w:numFmt w:val="bullet"/>
      <w:lvlText w:val="-"/>
      <w:lvlJc w:val="left"/>
      <w:pPr>
        <w:ind w:left="216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00C3536"/>
    <w:multiLevelType w:val="hybridMultilevel"/>
    <w:tmpl w:val="315C17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C67F4A"/>
    <w:multiLevelType w:val="multilevel"/>
    <w:tmpl w:val="0666EF2C"/>
    <w:lvl w:ilvl="0">
      <w:start w:val="1"/>
      <w:numFmt w:val="decimal"/>
      <w:lvlText w:val="%1"/>
      <w:lvlJc w:val="left"/>
      <w:pPr>
        <w:ind w:left="600" w:firstLine="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320" w:firstLine="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2040" w:firstLine="18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760" w:firstLine="2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480" w:firstLine="3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4200" w:firstLine="40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4920" w:firstLine="45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640" w:firstLine="52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360" w:firstLine="61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2" w15:restartNumberingAfterBreak="0">
    <w:nsid w:val="514D4027"/>
    <w:multiLevelType w:val="hybridMultilevel"/>
    <w:tmpl w:val="D1B6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077DEB"/>
    <w:multiLevelType w:val="hybridMultilevel"/>
    <w:tmpl w:val="EA347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35107D"/>
    <w:multiLevelType w:val="hybridMultilevel"/>
    <w:tmpl w:val="76168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2C18F4"/>
    <w:multiLevelType w:val="hybridMultilevel"/>
    <w:tmpl w:val="DE4C8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484727"/>
    <w:multiLevelType w:val="hybridMultilevel"/>
    <w:tmpl w:val="C82E3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D203D3"/>
    <w:multiLevelType w:val="hybridMultilevel"/>
    <w:tmpl w:val="C74C5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FF3738"/>
    <w:multiLevelType w:val="hybridMultilevel"/>
    <w:tmpl w:val="7940F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5BC8"/>
    <w:multiLevelType w:val="hybridMultilevel"/>
    <w:tmpl w:val="9CA03C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9871AC8"/>
    <w:multiLevelType w:val="hybridMultilevel"/>
    <w:tmpl w:val="3B64D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136CD1"/>
    <w:multiLevelType w:val="hybridMultilevel"/>
    <w:tmpl w:val="D7BE3C18"/>
    <w:lvl w:ilvl="0" w:tplc="7138DB54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42" w15:restartNumberingAfterBreak="0">
    <w:nsid w:val="6DB74667"/>
    <w:multiLevelType w:val="multilevel"/>
    <w:tmpl w:val="653E7298"/>
    <w:lvl w:ilvl="0">
      <w:start w:val="1"/>
      <w:numFmt w:val="decimal"/>
      <w:lvlText w:val="%1"/>
      <w:lvlJc w:val="left"/>
      <w:pPr>
        <w:ind w:left="705" w:firstLine="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320" w:firstLine="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2040" w:firstLine="18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760" w:firstLine="2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480" w:firstLine="3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4200" w:firstLine="40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4920" w:firstLine="45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640" w:firstLine="52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360" w:firstLine="61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3" w15:restartNumberingAfterBreak="0">
    <w:nsid w:val="6DE41FBF"/>
    <w:multiLevelType w:val="hybridMultilevel"/>
    <w:tmpl w:val="48043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5C1FFC"/>
    <w:multiLevelType w:val="hybridMultilevel"/>
    <w:tmpl w:val="46D84092"/>
    <w:lvl w:ilvl="0" w:tplc="4FB2F3B6">
      <w:start w:val="6"/>
      <w:numFmt w:val="bullet"/>
      <w:lvlText w:val="-"/>
      <w:lvlJc w:val="left"/>
      <w:pPr>
        <w:ind w:left="720" w:hanging="360"/>
      </w:pPr>
      <w:rPr>
        <w:rFonts w:ascii="Century Gothic" w:eastAsia="Kalinga" w:hAnsi="Century Gothic" w:cs="Kali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381A94"/>
    <w:multiLevelType w:val="hybridMultilevel"/>
    <w:tmpl w:val="A0E283AC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6" w15:restartNumberingAfterBreak="0">
    <w:nsid w:val="7A560E21"/>
    <w:multiLevelType w:val="hybridMultilevel"/>
    <w:tmpl w:val="55EE0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006566"/>
    <w:multiLevelType w:val="multilevel"/>
    <w:tmpl w:val="7D140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C669EB"/>
    <w:multiLevelType w:val="hybridMultilevel"/>
    <w:tmpl w:val="4E6CF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31"/>
  </w:num>
  <w:num w:numId="3">
    <w:abstractNumId w:val="16"/>
  </w:num>
  <w:num w:numId="4">
    <w:abstractNumId w:val="10"/>
  </w:num>
  <w:num w:numId="5">
    <w:abstractNumId w:val="41"/>
  </w:num>
  <w:num w:numId="6">
    <w:abstractNumId w:val="11"/>
  </w:num>
  <w:num w:numId="7">
    <w:abstractNumId w:val="17"/>
  </w:num>
  <w:num w:numId="8">
    <w:abstractNumId w:val="25"/>
  </w:num>
  <w:num w:numId="9">
    <w:abstractNumId w:val="5"/>
  </w:num>
  <w:num w:numId="10">
    <w:abstractNumId w:val="45"/>
  </w:num>
  <w:num w:numId="11">
    <w:abstractNumId w:val="27"/>
  </w:num>
  <w:num w:numId="12">
    <w:abstractNumId w:val="26"/>
  </w:num>
  <w:num w:numId="13">
    <w:abstractNumId w:val="37"/>
  </w:num>
  <w:num w:numId="14">
    <w:abstractNumId w:val="43"/>
  </w:num>
  <w:num w:numId="15">
    <w:abstractNumId w:val="18"/>
  </w:num>
  <w:num w:numId="16">
    <w:abstractNumId w:val="3"/>
  </w:num>
  <w:num w:numId="17">
    <w:abstractNumId w:val="28"/>
  </w:num>
  <w:num w:numId="18">
    <w:abstractNumId w:val="1"/>
  </w:num>
  <w:num w:numId="19">
    <w:abstractNumId w:val="30"/>
  </w:num>
  <w:num w:numId="20">
    <w:abstractNumId w:val="39"/>
  </w:num>
  <w:num w:numId="21">
    <w:abstractNumId w:val="12"/>
  </w:num>
  <w:num w:numId="22">
    <w:abstractNumId w:val="22"/>
  </w:num>
  <w:num w:numId="23">
    <w:abstractNumId w:val="23"/>
  </w:num>
  <w:num w:numId="24">
    <w:abstractNumId w:val="19"/>
  </w:num>
  <w:num w:numId="25">
    <w:abstractNumId w:val="9"/>
  </w:num>
  <w:num w:numId="26">
    <w:abstractNumId w:val="36"/>
  </w:num>
  <w:num w:numId="27">
    <w:abstractNumId w:val="2"/>
  </w:num>
  <w:num w:numId="28">
    <w:abstractNumId w:val="33"/>
  </w:num>
  <w:num w:numId="29">
    <w:abstractNumId w:val="7"/>
  </w:num>
  <w:num w:numId="30">
    <w:abstractNumId w:val="48"/>
  </w:num>
  <w:num w:numId="31">
    <w:abstractNumId w:val="15"/>
  </w:num>
  <w:num w:numId="32">
    <w:abstractNumId w:val="44"/>
  </w:num>
  <w:num w:numId="33">
    <w:abstractNumId w:val="38"/>
  </w:num>
  <w:num w:numId="34">
    <w:abstractNumId w:val="0"/>
  </w:num>
  <w:num w:numId="35">
    <w:abstractNumId w:val="24"/>
  </w:num>
  <w:num w:numId="36">
    <w:abstractNumId w:val="32"/>
  </w:num>
  <w:num w:numId="37">
    <w:abstractNumId w:val="40"/>
  </w:num>
  <w:num w:numId="38">
    <w:abstractNumId w:val="13"/>
  </w:num>
  <w:num w:numId="39">
    <w:abstractNumId w:val="4"/>
  </w:num>
  <w:num w:numId="40">
    <w:abstractNumId w:val="46"/>
  </w:num>
  <w:num w:numId="41">
    <w:abstractNumId w:val="8"/>
  </w:num>
  <w:num w:numId="42">
    <w:abstractNumId w:val="34"/>
  </w:num>
  <w:num w:numId="43">
    <w:abstractNumId w:val="14"/>
  </w:num>
  <w:num w:numId="44">
    <w:abstractNumId w:val="20"/>
  </w:num>
  <w:num w:numId="45">
    <w:abstractNumId w:val="6"/>
  </w:num>
  <w:num w:numId="46">
    <w:abstractNumId w:val="47"/>
  </w:num>
  <w:num w:numId="47">
    <w:abstractNumId w:val="29"/>
  </w:num>
  <w:num w:numId="48">
    <w:abstractNumId w:val="35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3NDQyMDE3tzAyMzVS0lEKTi0uzszPAykwNK4FABcBZVItAAAA"/>
  </w:docVars>
  <w:rsids>
    <w:rsidRoot w:val="00C25DAA"/>
    <w:rsid w:val="00011489"/>
    <w:rsid w:val="00024FCF"/>
    <w:rsid w:val="000256C3"/>
    <w:rsid w:val="00026830"/>
    <w:rsid w:val="00053419"/>
    <w:rsid w:val="00057A46"/>
    <w:rsid w:val="00062F56"/>
    <w:rsid w:val="00063A2D"/>
    <w:rsid w:val="000643C3"/>
    <w:rsid w:val="00067247"/>
    <w:rsid w:val="000711AC"/>
    <w:rsid w:val="00074EF3"/>
    <w:rsid w:val="000845E2"/>
    <w:rsid w:val="0009343A"/>
    <w:rsid w:val="000B23D8"/>
    <w:rsid w:val="000B2C3E"/>
    <w:rsid w:val="000C3AA6"/>
    <w:rsid w:val="000D7D37"/>
    <w:rsid w:val="000E706D"/>
    <w:rsid w:val="00101847"/>
    <w:rsid w:val="001032CF"/>
    <w:rsid w:val="001055CE"/>
    <w:rsid w:val="00151184"/>
    <w:rsid w:val="00151CCC"/>
    <w:rsid w:val="00151E1A"/>
    <w:rsid w:val="00162F1A"/>
    <w:rsid w:val="001922B6"/>
    <w:rsid w:val="001A056C"/>
    <w:rsid w:val="001A2424"/>
    <w:rsid w:val="001C24EF"/>
    <w:rsid w:val="001C77AE"/>
    <w:rsid w:val="001E3FB5"/>
    <w:rsid w:val="001F0DF8"/>
    <w:rsid w:val="00205757"/>
    <w:rsid w:val="00211FE6"/>
    <w:rsid w:val="0022240B"/>
    <w:rsid w:val="00223836"/>
    <w:rsid w:val="0022644A"/>
    <w:rsid w:val="00227095"/>
    <w:rsid w:val="00236883"/>
    <w:rsid w:val="00250526"/>
    <w:rsid w:val="00252D1A"/>
    <w:rsid w:val="002558C9"/>
    <w:rsid w:val="00271657"/>
    <w:rsid w:val="00294B16"/>
    <w:rsid w:val="002A200B"/>
    <w:rsid w:val="002B5215"/>
    <w:rsid w:val="002C1F27"/>
    <w:rsid w:val="002D1592"/>
    <w:rsid w:val="003042F6"/>
    <w:rsid w:val="003119D4"/>
    <w:rsid w:val="0031240C"/>
    <w:rsid w:val="0031620A"/>
    <w:rsid w:val="003258DC"/>
    <w:rsid w:val="003420F0"/>
    <w:rsid w:val="003462E0"/>
    <w:rsid w:val="00355719"/>
    <w:rsid w:val="00381765"/>
    <w:rsid w:val="003818E6"/>
    <w:rsid w:val="0038606F"/>
    <w:rsid w:val="00391770"/>
    <w:rsid w:val="003A5F41"/>
    <w:rsid w:val="003A63C8"/>
    <w:rsid w:val="003B14FB"/>
    <w:rsid w:val="003B24FB"/>
    <w:rsid w:val="003C0A54"/>
    <w:rsid w:val="003C444B"/>
    <w:rsid w:val="003D0949"/>
    <w:rsid w:val="003E1F18"/>
    <w:rsid w:val="003E6CFE"/>
    <w:rsid w:val="003F06FC"/>
    <w:rsid w:val="003F3D08"/>
    <w:rsid w:val="004038F1"/>
    <w:rsid w:val="00403C9F"/>
    <w:rsid w:val="0041354D"/>
    <w:rsid w:val="004161C9"/>
    <w:rsid w:val="00424FB3"/>
    <w:rsid w:val="00425118"/>
    <w:rsid w:val="00453FEC"/>
    <w:rsid w:val="00477637"/>
    <w:rsid w:val="00484957"/>
    <w:rsid w:val="00487868"/>
    <w:rsid w:val="004A1C56"/>
    <w:rsid w:val="004A758E"/>
    <w:rsid w:val="004C568D"/>
    <w:rsid w:val="004D0EDF"/>
    <w:rsid w:val="004D7676"/>
    <w:rsid w:val="004E1E21"/>
    <w:rsid w:val="004E6E68"/>
    <w:rsid w:val="004F6390"/>
    <w:rsid w:val="00510525"/>
    <w:rsid w:val="00512733"/>
    <w:rsid w:val="00526D20"/>
    <w:rsid w:val="0053033D"/>
    <w:rsid w:val="0054398F"/>
    <w:rsid w:val="005565E0"/>
    <w:rsid w:val="005577DA"/>
    <w:rsid w:val="00571E04"/>
    <w:rsid w:val="00575B70"/>
    <w:rsid w:val="005773B3"/>
    <w:rsid w:val="00577927"/>
    <w:rsid w:val="005A2A4B"/>
    <w:rsid w:val="005A64D1"/>
    <w:rsid w:val="005A7C9E"/>
    <w:rsid w:val="005B1E47"/>
    <w:rsid w:val="005B2988"/>
    <w:rsid w:val="005C4166"/>
    <w:rsid w:val="005D146C"/>
    <w:rsid w:val="005D150F"/>
    <w:rsid w:val="005D5DC2"/>
    <w:rsid w:val="005E58FA"/>
    <w:rsid w:val="005F05A2"/>
    <w:rsid w:val="005F2630"/>
    <w:rsid w:val="005F2F8D"/>
    <w:rsid w:val="005F6128"/>
    <w:rsid w:val="0063184E"/>
    <w:rsid w:val="006425FE"/>
    <w:rsid w:val="0066695E"/>
    <w:rsid w:val="00671724"/>
    <w:rsid w:val="00683ADF"/>
    <w:rsid w:val="00686DAC"/>
    <w:rsid w:val="00693B6F"/>
    <w:rsid w:val="006A38CC"/>
    <w:rsid w:val="006A74D9"/>
    <w:rsid w:val="006C171E"/>
    <w:rsid w:val="006C598E"/>
    <w:rsid w:val="006D0412"/>
    <w:rsid w:val="006E766F"/>
    <w:rsid w:val="00705E0B"/>
    <w:rsid w:val="007060F6"/>
    <w:rsid w:val="00734E8C"/>
    <w:rsid w:val="00756832"/>
    <w:rsid w:val="0077244B"/>
    <w:rsid w:val="00773D0E"/>
    <w:rsid w:val="00776E4E"/>
    <w:rsid w:val="00781ADD"/>
    <w:rsid w:val="00783AF9"/>
    <w:rsid w:val="00783E48"/>
    <w:rsid w:val="00787082"/>
    <w:rsid w:val="00796D48"/>
    <w:rsid w:val="007A3419"/>
    <w:rsid w:val="007A5DA8"/>
    <w:rsid w:val="007A7773"/>
    <w:rsid w:val="007B3594"/>
    <w:rsid w:val="007B5766"/>
    <w:rsid w:val="007B6AB9"/>
    <w:rsid w:val="007B73A6"/>
    <w:rsid w:val="007C2D18"/>
    <w:rsid w:val="007E7539"/>
    <w:rsid w:val="007F39C1"/>
    <w:rsid w:val="007F54A6"/>
    <w:rsid w:val="00806576"/>
    <w:rsid w:val="00807652"/>
    <w:rsid w:val="0082307A"/>
    <w:rsid w:val="00834BF1"/>
    <w:rsid w:val="00854ECD"/>
    <w:rsid w:val="0085508F"/>
    <w:rsid w:val="008676E3"/>
    <w:rsid w:val="00874BF8"/>
    <w:rsid w:val="00880072"/>
    <w:rsid w:val="008A1C4F"/>
    <w:rsid w:val="008B121B"/>
    <w:rsid w:val="008B2142"/>
    <w:rsid w:val="008B5549"/>
    <w:rsid w:val="008B563B"/>
    <w:rsid w:val="008B5FEC"/>
    <w:rsid w:val="008E2E4A"/>
    <w:rsid w:val="008E305A"/>
    <w:rsid w:val="00900775"/>
    <w:rsid w:val="00906221"/>
    <w:rsid w:val="00915631"/>
    <w:rsid w:val="00915786"/>
    <w:rsid w:val="00925241"/>
    <w:rsid w:val="00944380"/>
    <w:rsid w:val="00952C73"/>
    <w:rsid w:val="00967734"/>
    <w:rsid w:val="00967EE9"/>
    <w:rsid w:val="009760D6"/>
    <w:rsid w:val="00983E43"/>
    <w:rsid w:val="00992786"/>
    <w:rsid w:val="009933AB"/>
    <w:rsid w:val="00993E1E"/>
    <w:rsid w:val="0099455F"/>
    <w:rsid w:val="009B3426"/>
    <w:rsid w:val="009B4566"/>
    <w:rsid w:val="009B4686"/>
    <w:rsid w:val="009D1924"/>
    <w:rsid w:val="009F7968"/>
    <w:rsid w:val="00A00DFB"/>
    <w:rsid w:val="00A01820"/>
    <w:rsid w:val="00A053E9"/>
    <w:rsid w:val="00A3099B"/>
    <w:rsid w:val="00A4565B"/>
    <w:rsid w:val="00A52DB1"/>
    <w:rsid w:val="00A6646B"/>
    <w:rsid w:val="00A80A16"/>
    <w:rsid w:val="00A81337"/>
    <w:rsid w:val="00AA12AA"/>
    <w:rsid w:val="00AA12CE"/>
    <w:rsid w:val="00AB424A"/>
    <w:rsid w:val="00AB54BC"/>
    <w:rsid w:val="00AD28C1"/>
    <w:rsid w:val="00AD73FA"/>
    <w:rsid w:val="00AF4E2A"/>
    <w:rsid w:val="00AF51D6"/>
    <w:rsid w:val="00AF7055"/>
    <w:rsid w:val="00B15587"/>
    <w:rsid w:val="00B235BF"/>
    <w:rsid w:val="00B23C27"/>
    <w:rsid w:val="00B63B12"/>
    <w:rsid w:val="00B640E6"/>
    <w:rsid w:val="00B94468"/>
    <w:rsid w:val="00B94FB6"/>
    <w:rsid w:val="00BB0C90"/>
    <w:rsid w:val="00BC1F11"/>
    <w:rsid w:val="00BC7B9E"/>
    <w:rsid w:val="00BE5E86"/>
    <w:rsid w:val="00BF23D8"/>
    <w:rsid w:val="00C05008"/>
    <w:rsid w:val="00C25DAA"/>
    <w:rsid w:val="00C25F1B"/>
    <w:rsid w:val="00C43193"/>
    <w:rsid w:val="00C5051E"/>
    <w:rsid w:val="00C531E9"/>
    <w:rsid w:val="00C62B2A"/>
    <w:rsid w:val="00C7566B"/>
    <w:rsid w:val="00C864B0"/>
    <w:rsid w:val="00CA30DC"/>
    <w:rsid w:val="00CA4C5D"/>
    <w:rsid w:val="00CB0B54"/>
    <w:rsid w:val="00CB11EE"/>
    <w:rsid w:val="00CB50A1"/>
    <w:rsid w:val="00CB63F0"/>
    <w:rsid w:val="00CB713B"/>
    <w:rsid w:val="00CD3E25"/>
    <w:rsid w:val="00CE11B6"/>
    <w:rsid w:val="00CE1913"/>
    <w:rsid w:val="00CE7EDC"/>
    <w:rsid w:val="00D03CBF"/>
    <w:rsid w:val="00D10DAE"/>
    <w:rsid w:val="00D14536"/>
    <w:rsid w:val="00D4430C"/>
    <w:rsid w:val="00D56174"/>
    <w:rsid w:val="00D61B61"/>
    <w:rsid w:val="00D70E90"/>
    <w:rsid w:val="00D905B2"/>
    <w:rsid w:val="00D978BC"/>
    <w:rsid w:val="00DB7317"/>
    <w:rsid w:val="00DC3F30"/>
    <w:rsid w:val="00DD6EB3"/>
    <w:rsid w:val="00E104F7"/>
    <w:rsid w:val="00E12392"/>
    <w:rsid w:val="00E2439C"/>
    <w:rsid w:val="00E24E00"/>
    <w:rsid w:val="00E27D05"/>
    <w:rsid w:val="00E34D19"/>
    <w:rsid w:val="00E407B7"/>
    <w:rsid w:val="00E44ADE"/>
    <w:rsid w:val="00E620C0"/>
    <w:rsid w:val="00E77452"/>
    <w:rsid w:val="00E8032B"/>
    <w:rsid w:val="00E9097F"/>
    <w:rsid w:val="00E90A9C"/>
    <w:rsid w:val="00E94C94"/>
    <w:rsid w:val="00EC2D11"/>
    <w:rsid w:val="00EE6DA3"/>
    <w:rsid w:val="00F103E0"/>
    <w:rsid w:val="00F26907"/>
    <w:rsid w:val="00F30C03"/>
    <w:rsid w:val="00F315CC"/>
    <w:rsid w:val="00F42B3A"/>
    <w:rsid w:val="00F47219"/>
    <w:rsid w:val="00F654F3"/>
    <w:rsid w:val="00F777AE"/>
    <w:rsid w:val="00F82F41"/>
    <w:rsid w:val="00F8514B"/>
    <w:rsid w:val="00F96FD5"/>
    <w:rsid w:val="00FC0D12"/>
    <w:rsid w:val="00FE3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F4B2D5"/>
  <w15:docId w15:val="{3B30B174-2963-8E49-B8CE-1032548A2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C0A54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paragraph" w:styleId="ListParagraph">
    <w:name w:val="List Paragraph"/>
    <w:basedOn w:val="Normal"/>
    <w:uiPriority w:val="34"/>
    <w:qFormat/>
    <w:rsid w:val="005A7C9E"/>
    <w:pPr>
      <w:ind w:left="720"/>
      <w:contextualSpacing/>
    </w:pPr>
  </w:style>
  <w:style w:type="table" w:styleId="TableGrid">
    <w:name w:val="Table Grid"/>
    <w:basedOn w:val="TableNormal"/>
    <w:uiPriority w:val="59"/>
    <w:rsid w:val="00705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0A9C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7F39C1"/>
    <w:pPr>
      <w:widowControl w:val="0"/>
      <w:spacing w:after="0" w:line="240" w:lineRule="auto"/>
      <w:ind w:left="837" w:hanging="360"/>
    </w:pPr>
    <w:rPr>
      <w:rFonts w:ascii="Verdana" w:eastAsia="Verdana" w:hAnsi="Verdana" w:cstheme="minorBidi"/>
      <w:color w:val="auto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7F39C1"/>
    <w:rPr>
      <w:rFonts w:ascii="Verdana" w:eastAsia="Verdana" w:hAnsi="Verdana"/>
      <w:sz w:val="19"/>
      <w:szCs w:val="19"/>
    </w:rPr>
  </w:style>
  <w:style w:type="paragraph" w:customStyle="1" w:styleId="Default">
    <w:name w:val="Default"/>
    <w:rsid w:val="006A74D9"/>
    <w:pPr>
      <w:widowControl w:val="0"/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A12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2A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A12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2AA"/>
    <w:rPr>
      <w:rFonts w:ascii="Calibri" w:eastAsia="Calibri" w:hAnsi="Calibri" w:cs="Calibri"/>
      <w:color w:val="000000"/>
    </w:rPr>
  </w:style>
  <w:style w:type="paragraph" w:styleId="NormalWeb">
    <w:name w:val="Normal (Web)"/>
    <w:basedOn w:val="Normal"/>
    <w:uiPriority w:val="99"/>
    <w:semiHidden/>
    <w:unhideWhenUsed/>
    <w:rsid w:val="00AB5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695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95E"/>
    <w:rPr>
      <w:rFonts w:ascii="Times New Roman" w:eastAsia="Calibri" w:hAnsi="Times New Roman" w:cs="Times New Roman"/>
      <w:color w:val="000000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D10D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7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34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1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2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8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4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73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76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7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7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3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97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2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0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053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2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242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6372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3942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44947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09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24196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147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3734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23271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9046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29577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2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03312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69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0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1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3319265104?pwd=aWc0Q1l2TE1nZ3F2QTJPSXdUMGJPUT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234793-9374-4777-B22E-497C0CB02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March Agenda.docx.docx</vt:lpstr>
    </vt:vector>
  </TitlesOfParts>
  <Company>Hewlett-Packard Company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March Agenda.docx.docx</dc:title>
  <dc:creator>Brad Nash</dc:creator>
  <cp:lastModifiedBy>Gary McCarthy</cp:lastModifiedBy>
  <cp:revision>3</cp:revision>
  <cp:lastPrinted>2020-04-11T01:49:00Z</cp:lastPrinted>
  <dcterms:created xsi:type="dcterms:W3CDTF">2022-05-16T20:42:00Z</dcterms:created>
  <dcterms:modified xsi:type="dcterms:W3CDTF">2022-05-16T20:45:00Z</dcterms:modified>
</cp:coreProperties>
</file>